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5BDE5" w14:textId="77777777" w:rsidR="00520091" w:rsidRDefault="00520091" w:rsidP="00520091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5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5F32CF4F" w14:textId="538AB905" w:rsidR="00520091" w:rsidRDefault="00520091" w:rsidP="00520091">
      <w:pPr>
        <w:autoSpaceDE w:val="0"/>
        <w:autoSpaceDN w:val="0"/>
        <w:adjustRightInd w:val="0"/>
        <w:spacing w:beforeLines="50" w:before="156" w:afterLines="50" w:after="156"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第六届</w:t>
      </w: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全国大学生土地国情调查大赛</w:t>
      </w: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安徽建筑大学校赛</w:t>
      </w: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评审标准</w:t>
      </w:r>
    </w:p>
    <w:p w14:paraId="3B47F0BA" w14:textId="77777777" w:rsidR="00520091" w:rsidRDefault="00520091" w:rsidP="00520091">
      <w:pPr>
        <w:pStyle w:val="Default"/>
        <w:rPr>
          <w:rFonts w:cstheme="minorBidi"/>
          <w:color w:val="auto"/>
        </w:rPr>
      </w:pPr>
    </w:p>
    <w:p w14:paraId="51EAE00B" w14:textId="77777777" w:rsidR="00520091" w:rsidRDefault="00520091" w:rsidP="00520091">
      <w:pPr>
        <w:pStyle w:val="CM14"/>
        <w:spacing w:after="162"/>
        <w:jc w:val="both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一、作品要求</w:t>
      </w:r>
    </w:p>
    <w:p w14:paraId="3AA1E2FC" w14:textId="77777777" w:rsidR="00520091" w:rsidRDefault="00520091" w:rsidP="00520091">
      <w:pPr>
        <w:pStyle w:val="Default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000000" w:themeColor="text1"/>
        </w:rPr>
        <w:t>体现“</w:t>
      </w:r>
      <w:r>
        <w:rPr>
          <w:rFonts w:cstheme="minorBidi" w:hint="eastAsia"/>
          <w:color w:val="auto"/>
        </w:rPr>
        <w:t>优化土地要素配置，促进新质生产力发展</w:t>
      </w:r>
      <w:r>
        <w:rPr>
          <w:rFonts w:cstheme="minorBidi" w:hint="eastAsia"/>
          <w:color w:val="000000" w:themeColor="text1"/>
        </w:rPr>
        <w:t>”主题的</w:t>
      </w:r>
      <w:r>
        <w:rPr>
          <w:rFonts w:cstheme="minorBidi" w:hint="eastAsia"/>
          <w:color w:val="auto"/>
        </w:rPr>
        <w:t>原创作品。</w:t>
      </w:r>
    </w:p>
    <w:p w14:paraId="6F8DA0FB" w14:textId="77777777" w:rsidR="00520091" w:rsidRDefault="00520091" w:rsidP="00520091">
      <w:pPr>
        <w:pStyle w:val="Default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提倡“立足前沿、以小见大、问题导向、面向社会”的创作理念。</w:t>
      </w:r>
    </w:p>
    <w:p w14:paraId="2765A94F" w14:textId="77777777" w:rsidR="00520091" w:rsidRDefault="00520091" w:rsidP="00520091">
      <w:pPr>
        <w:pStyle w:val="Default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严格遵守学术道德与学术规范，不存在剽窃、抄袭、伪造、篡改等行为。</w:t>
      </w:r>
    </w:p>
    <w:p w14:paraId="021CF360" w14:textId="77777777" w:rsidR="00520091" w:rsidRDefault="00520091" w:rsidP="00520091">
      <w:pPr>
        <w:pStyle w:val="Default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符合相关法律法规的要求。</w:t>
      </w:r>
    </w:p>
    <w:p w14:paraId="2BB15BC7" w14:textId="77777777" w:rsidR="00520091" w:rsidRDefault="00520091" w:rsidP="00520091">
      <w:pPr>
        <w:pStyle w:val="Default"/>
        <w:rPr>
          <w:rFonts w:cstheme="minorBidi"/>
          <w:color w:val="auto"/>
        </w:rPr>
      </w:pPr>
    </w:p>
    <w:p w14:paraId="4E1ABA16" w14:textId="77777777" w:rsidR="00520091" w:rsidRDefault="00520091" w:rsidP="00520091">
      <w:pPr>
        <w:pStyle w:val="CM14"/>
        <w:spacing w:after="162"/>
        <w:jc w:val="both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二、评选原则</w:t>
      </w:r>
    </w:p>
    <w:p w14:paraId="7261B1D6" w14:textId="77777777" w:rsidR="00520091" w:rsidRDefault="00520091" w:rsidP="00520091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综合考虑作品的理论意义与现实意义。</w:t>
      </w:r>
    </w:p>
    <w:p w14:paraId="28F04266" w14:textId="77777777" w:rsidR="00520091" w:rsidRDefault="00520091" w:rsidP="00520091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重点对作品的选题价值、分析视角和分析深度评价。</w:t>
      </w:r>
    </w:p>
    <w:p w14:paraId="24300D03" w14:textId="77777777" w:rsidR="00520091" w:rsidRDefault="00520091" w:rsidP="00520091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初赛预选采取双盲评审制度与评审回避制度。</w:t>
      </w:r>
    </w:p>
    <w:p w14:paraId="626FEA47" w14:textId="77777777" w:rsidR="00520091" w:rsidRDefault="00520091" w:rsidP="00520091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决赛采取集体评审打分方式。</w:t>
      </w:r>
    </w:p>
    <w:p w14:paraId="7A7B9CDA" w14:textId="77777777" w:rsidR="00520091" w:rsidRDefault="00520091" w:rsidP="00520091">
      <w:pPr>
        <w:pStyle w:val="Default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对非原创、存在学术不端、违背相关法律法规的作品一票否决。</w:t>
      </w:r>
    </w:p>
    <w:p w14:paraId="733D4915" w14:textId="77777777" w:rsidR="00520091" w:rsidRDefault="00520091" w:rsidP="00520091">
      <w:pPr>
        <w:pStyle w:val="Default"/>
        <w:rPr>
          <w:rFonts w:cstheme="minorBidi"/>
          <w:color w:val="auto"/>
        </w:rPr>
      </w:pPr>
    </w:p>
    <w:p w14:paraId="1129AE6E" w14:textId="77777777" w:rsidR="00520091" w:rsidRDefault="00520091" w:rsidP="00520091">
      <w:pPr>
        <w:pStyle w:val="CM14"/>
        <w:spacing w:after="162"/>
        <w:jc w:val="both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三、评选标准</w:t>
      </w:r>
    </w:p>
    <w:p w14:paraId="071578EC" w14:textId="77777777" w:rsidR="00520091" w:rsidRDefault="00520091" w:rsidP="00520091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主题性：主题明确，紧扣大赛主题。</w:t>
      </w:r>
    </w:p>
    <w:p w14:paraId="5DCCA9BC" w14:textId="77777777" w:rsidR="00520091" w:rsidRDefault="00520091" w:rsidP="00520091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科学性：学术价值鲜明，面向理论前沿或现实需求。</w:t>
      </w:r>
    </w:p>
    <w:p w14:paraId="0F986D63" w14:textId="77777777" w:rsidR="00520091" w:rsidRDefault="00520091" w:rsidP="00520091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创新性：成果原创、特色鲜明，在选题、方法、结论等有新意。</w:t>
      </w:r>
    </w:p>
    <w:p w14:paraId="65A92B81" w14:textId="77777777" w:rsidR="00520091" w:rsidRDefault="00520091" w:rsidP="00520091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合理性：结果科学合理，数据翔实可靠、方法科学合理、结论可信。</w:t>
      </w:r>
    </w:p>
    <w:p w14:paraId="25F6EB13" w14:textId="77777777" w:rsidR="00520091" w:rsidRDefault="00520091" w:rsidP="00520091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规范性：符合学术规范，成果编排得当、引用规范。</w:t>
      </w:r>
    </w:p>
    <w:p w14:paraId="0CA5115F" w14:textId="77777777" w:rsidR="00520091" w:rsidRDefault="00520091" w:rsidP="00520091">
      <w:pPr>
        <w:pStyle w:val="Default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cstheme="minorBidi" w:hint="eastAsia"/>
          <w:color w:val="auto"/>
        </w:rPr>
        <w:t>实用性：研究意义突出，取得成果或具有发展潜力。</w:t>
      </w:r>
    </w:p>
    <w:p w14:paraId="33981858" w14:textId="77777777" w:rsidR="00520091" w:rsidRDefault="00520091" w:rsidP="00520091">
      <w:pPr>
        <w:pStyle w:val="Default"/>
        <w:spacing w:line="360" w:lineRule="auto"/>
        <w:rPr>
          <w:rFonts w:cstheme="minorBidi"/>
          <w:color w:val="auto"/>
        </w:rPr>
      </w:pPr>
    </w:p>
    <w:p w14:paraId="6CEAAF99" w14:textId="77777777" w:rsidR="00520091" w:rsidRDefault="00520091" w:rsidP="00520091">
      <w:pPr>
        <w:widowControl/>
        <w:jc w:val="left"/>
        <w:rPr>
          <w:rFonts w:ascii="黑体" w:eastAsia="黑体" w:hAnsi="黑体"/>
          <w:kern w:val="0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br w:type="page"/>
      </w:r>
    </w:p>
    <w:p w14:paraId="025F734D" w14:textId="77777777" w:rsidR="00520091" w:rsidRDefault="00520091" w:rsidP="00520091">
      <w:pPr>
        <w:pStyle w:val="CM14"/>
        <w:snapToGrid w:val="0"/>
        <w:jc w:val="both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lastRenderedPageBreak/>
        <w:t>四、参赛作品评分表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04"/>
        <w:gridCol w:w="2602"/>
        <w:gridCol w:w="860"/>
        <w:gridCol w:w="2917"/>
        <w:gridCol w:w="1793"/>
      </w:tblGrid>
      <w:tr w:rsidR="00520091" w14:paraId="468A413A" w14:textId="77777777" w:rsidTr="003E0242">
        <w:trPr>
          <w:trHeight w:val="198"/>
          <w:jc w:val="center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D7080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 w:hint="eastAsia"/>
                <w:color w:val="auto"/>
              </w:rPr>
              <w:t>序号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C7B3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评分项目</w:t>
            </w: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F0E3E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分值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4ABE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评分等级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2293B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得分</w:t>
            </w:r>
          </w:p>
        </w:tc>
      </w:tr>
      <w:tr w:rsidR="00520091" w14:paraId="61B34626" w14:textId="77777777" w:rsidTr="003E0242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0F5352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A05B06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选题得当，紧扣主旨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74E1E7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37F0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9</w:t>
            </w:r>
            <w:r>
              <w:rPr>
                <w:sz w:val="23"/>
                <w:szCs w:val="23"/>
              </w:rPr>
              <w:t>-1</w:t>
            </w:r>
            <w:r>
              <w:rPr>
                <w:rFonts w:hint="eastAsia"/>
                <w:sz w:val="23"/>
                <w:szCs w:val="23"/>
              </w:rPr>
              <w:t>0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A5D8B3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0F4E084C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7195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0B3E9E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21582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40899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EB69F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4C6AC406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FA108F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E22F9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48ACB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6C1C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15765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847E16A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EEE5C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F20E10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123E9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7612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57B1A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63396AEE" w14:textId="77777777" w:rsidTr="003E0242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F5AE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EA19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9643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5C7E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9333D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0529482" w14:textId="77777777" w:rsidTr="003E0242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CC8132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2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293838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立足前沿，面向需求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028B88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B72D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B0DE7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41AABDD5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B17F19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9B9700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FCCBD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24E63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100D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5AAF4B34" w14:textId="77777777" w:rsidTr="003E0242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159E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C232F10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CD1567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EF3BB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3D56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0003D760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E4E1E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BC51B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977C5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89416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9E468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52D7E73A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6A31C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055A9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147B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8BBA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4BC4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472E3FF8" w14:textId="77777777" w:rsidTr="003E0242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FCE8A7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3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1A1D9E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特色鲜明，体现创新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9307BD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0C68C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1CB3E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29E4B48E" w14:textId="77777777" w:rsidTr="003E0242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58D69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2D8CB0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7B255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552A2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3E7A3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0AE62788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EF741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E46762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2F3BB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29FE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8CC17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518542D1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873C3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1DB91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534AA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64B11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EA2B20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70514F79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11DC0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F0FB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CAA57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3AA11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3E26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0DD2FDC" w14:textId="77777777" w:rsidTr="003E0242">
        <w:trPr>
          <w:trHeight w:val="200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A62CEC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4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BA402B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基础扎实，思路明确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E08C62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77FD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DF5C1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01765BCD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81B94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AEA98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AA386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4255C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E294E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34ED3CAA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AC75B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C570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1293D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BDC85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BB7E6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C3405F1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3D1A5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28CB4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0C5CA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B736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96C5E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2C6752EA" w14:textId="77777777" w:rsidTr="003E0242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4B74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9137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D685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57D75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C543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D0DF382" w14:textId="77777777" w:rsidTr="003E0242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2E4B6C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5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B45772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数据详实，方法得当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2F8816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9712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8025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A90AA13" w14:textId="77777777" w:rsidTr="003E0242">
        <w:trPr>
          <w:trHeight w:val="200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B43956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C7355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6D2F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E7ADE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6AFB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5BDF0F92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D9482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CB21BA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DB5F1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C8AA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C07F4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66A2D0A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6532E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5E79B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71663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6AE69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CA81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71EA5F77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E9DA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02819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2054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013E9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CB4A3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7B217E4E" w14:textId="77777777" w:rsidTr="003E0242">
        <w:trPr>
          <w:trHeight w:val="200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75D495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6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0D4A62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结论可靠，意义突出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8F68AB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3588C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1CDB18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52A69BE9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781E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404A3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6C407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2650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19CBA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02583488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B8161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34E93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E2DF6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1741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F08CD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66B667CC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E3F4C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31AEE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0F275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4892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EFB31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F7E329B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B8F34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9891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C135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AEB2F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159190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6447C7B2" w14:textId="77777777" w:rsidTr="003E0242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768305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314214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编排合理，图表规范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64D4AD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3C7D0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195A0D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F64A50F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0C4D9F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EAF06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14D204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9CB4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893FE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6DB04EA1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CEFC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26F85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A11D5A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F574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03AA7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160AE6E3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C572C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D1BCC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43C86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6BF48E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1BCF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37CCF0F2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484AE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DB7A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2CB0E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8A8EB1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90E5C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70B982E2" w14:textId="77777777" w:rsidTr="003E0242">
        <w:trPr>
          <w:trHeight w:val="198"/>
          <w:jc w:val="center"/>
        </w:trPr>
        <w:tc>
          <w:tcPr>
            <w:tcW w:w="8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C4436F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8</w:t>
            </w:r>
          </w:p>
        </w:tc>
        <w:tc>
          <w:tcPr>
            <w:tcW w:w="26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FFDDE1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汇报清晰，展示生动</w:t>
            </w:r>
          </w:p>
        </w:tc>
        <w:tc>
          <w:tcPr>
            <w:tcW w:w="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93E57A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54ACD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103900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6B662CE2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DEFB3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58EC4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6C9A6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C805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8846D6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7EE5E923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4CED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0FE7F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420095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1D53E3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27D366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27B4A763" w14:textId="77777777" w:rsidTr="003E0242">
        <w:trPr>
          <w:trHeight w:val="198"/>
          <w:jc w:val="center"/>
        </w:trPr>
        <w:tc>
          <w:tcPr>
            <w:tcW w:w="8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2DD1E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DB9F2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75997F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8E806C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E15632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0BA9A22E" w14:textId="77777777" w:rsidTr="003E0242">
        <w:trPr>
          <w:trHeight w:val="60"/>
          <w:jc w:val="center"/>
        </w:trPr>
        <w:tc>
          <w:tcPr>
            <w:tcW w:w="8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65808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EC074B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0A0A9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05A20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E323A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 w:rsidR="00520091" w14:paraId="75587975" w14:textId="77777777" w:rsidTr="003E0242">
        <w:trPr>
          <w:trHeight w:val="393"/>
          <w:jc w:val="center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F80A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总分</w:t>
            </w:r>
          </w:p>
        </w:tc>
        <w:tc>
          <w:tcPr>
            <w:tcW w:w="81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B73427" w14:textId="77777777" w:rsidR="00520091" w:rsidRDefault="00520091" w:rsidP="003E0242">
            <w:pPr>
              <w:pStyle w:val="Default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</w:tbl>
    <w:p w14:paraId="055E7ADB" w14:textId="77777777" w:rsidR="00503252" w:rsidRPr="00520091" w:rsidRDefault="00503252" w:rsidP="00520091">
      <w:pPr>
        <w:rPr>
          <w:rFonts w:hint="eastAsia"/>
        </w:rPr>
      </w:pPr>
    </w:p>
    <w:sectPr w:rsidR="00503252" w:rsidRPr="00520091" w:rsidSect="00520091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B8C6CC" w14:textId="77777777" w:rsidR="00563D80" w:rsidRDefault="00563D80" w:rsidP="00F9472E">
      <w:r>
        <w:separator/>
      </w:r>
    </w:p>
  </w:endnote>
  <w:endnote w:type="continuationSeparator" w:id="0">
    <w:p w14:paraId="16A50D46" w14:textId="77777777" w:rsidR="00563D80" w:rsidRDefault="00563D80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74AD65" w14:textId="77777777" w:rsidR="00563D80" w:rsidRDefault="00563D80" w:rsidP="00F9472E">
      <w:r>
        <w:separator/>
      </w:r>
    </w:p>
  </w:footnote>
  <w:footnote w:type="continuationSeparator" w:id="0">
    <w:p w14:paraId="605992FC" w14:textId="77777777" w:rsidR="00563D80" w:rsidRDefault="00563D80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27538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0091"/>
    <w:rsid w:val="005227E5"/>
    <w:rsid w:val="00526A96"/>
    <w:rsid w:val="00533038"/>
    <w:rsid w:val="005511E2"/>
    <w:rsid w:val="005526E0"/>
    <w:rsid w:val="005554BE"/>
    <w:rsid w:val="00562C3C"/>
    <w:rsid w:val="00563D80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E0C00"/>
    <w:rsid w:val="00AF48F7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E6EDE"/>
    <w:rsid w:val="00C036C8"/>
    <w:rsid w:val="00C12A3A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B59E2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玉纯 王</cp:lastModifiedBy>
  <cp:revision>25</cp:revision>
  <cp:lastPrinted>2021-07-26T02:26:00Z</cp:lastPrinted>
  <dcterms:created xsi:type="dcterms:W3CDTF">2023-06-05T03:03:00Z</dcterms:created>
  <dcterms:modified xsi:type="dcterms:W3CDTF">2024-05-1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